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2E401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4FFC44E2" wp14:editId="1BEB7276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B1D447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6729806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3E30F798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779750D1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03045086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5791DC0D" w14:textId="36B24A24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17371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xxxxxx</w:t>
      </w:r>
      <w:proofErr w:type="spellEnd"/>
    </w:p>
    <w:p w14:paraId="11B3C17C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3C7A9AFA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38126599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34D07739" w14:textId="04902123" w:rsidR="00A80190" w:rsidRPr="001F37B7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843BD">
              <w:rPr>
                <w:rFonts w:ascii="Times New Roman" w:hAnsi="Times New Roman" w:cs="Times New Roman"/>
                <w:b/>
                <w:sz w:val="24"/>
                <w:szCs w:val="24"/>
              </w:rPr>
              <w:t>220499</w:t>
            </w:r>
          </w:p>
        </w:tc>
      </w:tr>
    </w:tbl>
    <w:p w14:paraId="4698376C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19CE927D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5892F277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186C9CF8" w14:textId="136A2E5B" w:rsidR="000D4EE5" w:rsidRPr="00A80190" w:rsidRDefault="0017371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</w:t>
            </w:r>
            <w:proofErr w:type="spellEnd"/>
          </w:p>
        </w:tc>
      </w:tr>
      <w:tr w:rsidR="000D4EE5" w:rsidRPr="000D4EE5" w14:paraId="0B5079CF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4D68853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5538937F" w14:textId="69F35CD2"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173715">
              <w:rPr>
                <w:rFonts w:ascii="Times New Roman" w:hAnsi="Times New Roman" w:cs="Times New Roman"/>
                <w:sz w:val="24"/>
                <w:szCs w:val="24"/>
              </w:rPr>
              <w:t>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767F4394" w14:textId="6E1734BE" w:rsidR="000D4EE5" w:rsidRPr="000D4EE5" w:rsidRDefault="000D4EE5" w:rsidP="003328E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173715">
              <w:rPr>
                <w:rFonts w:ascii="Times New Roman" w:hAnsi="Times New Roman" w:cs="Times New Roman"/>
                <w:sz w:val="24"/>
                <w:szCs w:val="24"/>
              </w:rPr>
              <w:t>xxxxxxxxxxxxxxxxxxxxxxx</w:t>
            </w:r>
            <w:proofErr w:type="spellEnd"/>
          </w:p>
        </w:tc>
      </w:tr>
    </w:tbl>
    <w:p w14:paraId="295DA330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488BEB97" w14:textId="77777777" w:rsidTr="002B395B">
        <w:trPr>
          <w:trHeight w:val="1241"/>
        </w:trPr>
        <w:tc>
          <w:tcPr>
            <w:tcW w:w="4827" w:type="dxa"/>
          </w:tcPr>
          <w:p w14:paraId="084A29A1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202BBA04" w14:textId="6138CC61" w:rsidR="000D4EE5" w:rsidRPr="009B4B91" w:rsidRDefault="009B4B91" w:rsidP="009B4B91">
            <w:pPr>
              <w:rPr>
                <w:rFonts w:ascii="Times New Roman" w:hAnsi="Times New Roman" w:cs="Times New Roman"/>
              </w:rPr>
            </w:pPr>
            <w:r w:rsidRPr="009B4B91">
              <w:rPr>
                <w:rFonts w:ascii="Times New Roman" w:hAnsi="Times New Roman" w:cs="Times New Roman"/>
                <w:sz w:val="24"/>
                <w:szCs w:val="24"/>
              </w:rPr>
              <w:t>Zátiší Catering Group a.s.</w:t>
            </w:r>
            <w:r w:rsidRPr="009B4B91">
              <w:rPr>
                <w:rFonts w:ascii="Times New Roman" w:hAnsi="Times New Roman" w:cs="Times New Roman"/>
                <w:sz w:val="24"/>
                <w:szCs w:val="24"/>
              </w:rPr>
              <w:br/>
              <w:t>Novotného lávka 5</w:t>
            </w:r>
            <w:r w:rsidRPr="009B4B91">
              <w:rPr>
                <w:rFonts w:ascii="Times New Roman" w:hAnsi="Times New Roman" w:cs="Times New Roman"/>
                <w:sz w:val="24"/>
                <w:szCs w:val="24"/>
              </w:rPr>
              <w:br/>
              <w:t>110 00 Praha 1</w:t>
            </w:r>
            <w:r w:rsidRPr="009B4B91">
              <w:rPr>
                <w:rFonts w:ascii="Times New Roman" w:hAnsi="Times New Roman" w:cs="Times New Roman"/>
                <w:sz w:val="24"/>
                <w:szCs w:val="24"/>
              </w:rPr>
              <w:br/>
              <w:t>IČO: 15269574</w:t>
            </w:r>
          </w:p>
        </w:tc>
      </w:tr>
    </w:tbl>
    <w:p w14:paraId="3AD9EC47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26253E5D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554A3343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1A9D7885" w14:textId="2E63FB9B" w:rsidR="00A80190" w:rsidRPr="00A80190" w:rsidRDefault="00BC4891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9.2022</w:t>
            </w:r>
          </w:p>
        </w:tc>
      </w:tr>
    </w:tbl>
    <w:p w14:paraId="7DD64A87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1EE3F070" w14:textId="77777777" w:rsidTr="001F37B7">
        <w:trPr>
          <w:trHeight w:val="5484"/>
        </w:trPr>
        <w:tc>
          <w:tcPr>
            <w:tcW w:w="9676" w:type="dxa"/>
          </w:tcPr>
          <w:p w14:paraId="20F60798" w14:textId="77777777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98E1116" w14:textId="3DFD10BF" w:rsidR="002740C4" w:rsidRDefault="009A6464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ering pro akci „Inaugurace Univerzita Karlova“</w:t>
            </w:r>
            <w:r w:rsidR="00784855">
              <w:rPr>
                <w:rFonts w:ascii="Times New Roman" w:hAnsi="Times New Roman" w:cs="Times New Roman"/>
                <w:sz w:val="24"/>
                <w:szCs w:val="24"/>
              </w:rPr>
              <w:t xml:space="preserve"> pro skupinu zahraničních studentů a hostů</w:t>
            </w:r>
          </w:p>
          <w:p w14:paraId="7A323BAD" w14:textId="77777777" w:rsidR="002740C4" w:rsidRDefault="002740C4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284F02" w14:textId="1279BF63"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 </w:t>
            </w:r>
            <w:r w:rsidR="00FF1D6B" w:rsidRPr="00FF1D6B">
              <w:rPr>
                <w:rFonts w:ascii="Times New Roman" w:hAnsi="Times New Roman" w:cs="Times New Roman"/>
                <w:bCs/>
                <w:sz w:val="24"/>
                <w:szCs w:val="24"/>
              </w:rPr>
              <w:t>55</w:t>
            </w:r>
            <w:r w:rsidR="00173715">
              <w:rPr>
                <w:rFonts w:ascii="Times New Roman" w:hAnsi="Times New Roman" w:cs="Times New Roman"/>
                <w:bCs/>
                <w:sz w:val="24"/>
                <w:szCs w:val="24"/>
              </w:rPr>
              <w:t> </w:t>
            </w:r>
            <w:r w:rsidR="00FF1D6B" w:rsidRPr="00FF1D6B">
              <w:rPr>
                <w:rFonts w:ascii="Times New Roman" w:hAnsi="Times New Roman" w:cs="Times New Roman"/>
                <w:bCs/>
                <w:sz w:val="24"/>
                <w:szCs w:val="24"/>
              </w:rPr>
              <w:t>174</w:t>
            </w:r>
            <w:r w:rsidR="00173715">
              <w:rPr>
                <w:rFonts w:ascii="Times New Roman" w:hAnsi="Times New Roman" w:cs="Times New Roman"/>
                <w:bCs/>
                <w:sz w:val="24"/>
                <w:szCs w:val="24"/>
              </w:rPr>
              <w:t>,-</w:t>
            </w:r>
            <w:r w:rsidR="00FF1D6B" w:rsidRPr="00FF1D6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č</w:t>
            </w:r>
          </w:p>
          <w:p w14:paraId="496C06F9" w14:textId="794B59C9" w:rsidR="00C87007" w:rsidRPr="008711EB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četně DPH: </w:t>
            </w:r>
            <w:r w:rsidR="00FF1D6B" w:rsidRPr="00FF1D6B">
              <w:rPr>
                <w:rFonts w:ascii="Times New Roman" w:hAnsi="Times New Roman" w:cs="Times New Roman"/>
                <w:bCs/>
                <w:sz w:val="24"/>
                <w:szCs w:val="24"/>
              </w:rPr>
              <w:t>63</w:t>
            </w:r>
            <w:r w:rsidR="00173715">
              <w:rPr>
                <w:rFonts w:ascii="Times New Roman" w:hAnsi="Times New Roman" w:cs="Times New Roman"/>
                <w:bCs/>
                <w:sz w:val="24"/>
                <w:szCs w:val="24"/>
              </w:rPr>
              <w:t> </w:t>
            </w:r>
            <w:r w:rsidR="00FF1D6B" w:rsidRPr="00FF1D6B">
              <w:rPr>
                <w:rFonts w:ascii="Times New Roman" w:hAnsi="Times New Roman" w:cs="Times New Roman"/>
                <w:bCs/>
                <w:sz w:val="24"/>
                <w:szCs w:val="24"/>
              </w:rPr>
              <w:t>940</w:t>
            </w:r>
            <w:r w:rsidR="00173715">
              <w:rPr>
                <w:rFonts w:ascii="Times New Roman" w:hAnsi="Times New Roman" w:cs="Times New Roman"/>
                <w:bCs/>
                <w:sz w:val="24"/>
                <w:szCs w:val="24"/>
              </w:rPr>
              <w:t>,-</w:t>
            </w:r>
            <w:r w:rsidR="00FF1D6B" w:rsidRPr="00FF1D6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č</w:t>
            </w:r>
          </w:p>
          <w:p w14:paraId="5054530D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E02F655" w14:textId="560E75DC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BC48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C4891" w:rsidRPr="00FC73C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Vyšehradská 320/49</w:t>
            </w:r>
            <w:r w:rsidR="00BC489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="00BC4891" w:rsidRPr="00FC73C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28 00 Praha 2 – Nové Město</w:t>
            </w:r>
          </w:p>
          <w:p w14:paraId="62B10833" w14:textId="6EE710F2" w:rsidR="00960B4E" w:rsidRPr="00BC4891" w:rsidRDefault="001350BC" w:rsidP="003328E7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dací lhůta: </w:t>
            </w:r>
            <w:r w:rsidR="00BC4891">
              <w:rPr>
                <w:rFonts w:ascii="Times New Roman" w:hAnsi="Times New Roman" w:cs="Times New Roman"/>
                <w:bCs/>
                <w:sz w:val="24"/>
                <w:szCs w:val="24"/>
              </w:rPr>
              <w:t>6. října 2022</w:t>
            </w:r>
          </w:p>
          <w:p w14:paraId="3C9466E4" w14:textId="77777777" w:rsidR="00960B4E" w:rsidRPr="000D4EE5" w:rsidRDefault="00960B4E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3C14EB" w14:textId="77777777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2FFB37EA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539CDCDB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43D19706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5A9B965F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1DE4A882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68214F94" w14:textId="2853E4B4" w:rsidR="00960B4E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35798E94" w14:textId="77777777" w:rsidR="004843BD" w:rsidRPr="008711EB" w:rsidRDefault="004843BD" w:rsidP="003328E7">
            <w:pPr>
              <w:spacing w:after="120"/>
              <w:jc w:val="both"/>
              <w:rPr>
                <w:rFonts w:ascii="Times New Roman" w:hAnsi="Times New Roman"/>
              </w:rPr>
            </w:pPr>
          </w:p>
          <w:p w14:paraId="60F6BE20" w14:textId="4D75BEAA" w:rsidR="00960B4E" w:rsidRPr="00C87007" w:rsidRDefault="00960B4E" w:rsidP="003328E7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1737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</w:t>
            </w:r>
            <w:proofErr w:type="spellEnd"/>
          </w:p>
          <w:p w14:paraId="5656532B" w14:textId="11F07021" w:rsidR="00960B4E" w:rsidRDefault="00960B4E" w:rsidP="00A50C4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1737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</w:t>
            </w:r>
            <w:proofErr w:type="spellEnd"/>
          </w:p>
          <w:p w14:paraId="74E8B7E6" w14:textId="135F9EA8" w:rsidR="004843BD" w:rsidRPr="00BD2190" w:rsidRDefault="004843BD" w:rsidP="00A50C4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368F6767" w14:textId="77777777" w:rsidR="00D7707A" w:rsidRDefault="00D7707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br w:type="page"/>
      </w:r>
    </w:p>
    <w:p w14:paraId="367EAFFD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14:paraId="35324105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63F53AED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51E27555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BC128B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206871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475379F6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>dodací list</w:t>
      </w:r>
    </w:p>
    <w:p w14:paraId="687AB412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465B1159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2EB55202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7D17E5EC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18DC8EB7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605BBF3F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3AC4B9A4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</w:t>
      </w:r>
      <w:proofErr w:type="gramStart"/>
      <w:r w:rsidRPr="008711EB">
        <w:rPr>
          <w:rFonts w:ascii="Times New Roman" w:hAnsi="Times New Roman" w:cs="Times New Roman"/>
          <w:i/>
          <w:sz w:val="24"/>
          <w:szCs w:val="24"/>
        </w:rPr>
        <w:t>…….</w:t>
      </w:r>
      <w:proofErr w:type="gramEnd"/>
      <w:r w:rsidRPr="008711EB">
        <w:rPr>
          <w:rFonts w:ascii="Times New Roman" w:hAnsi="Times New Roman" w:cs="Times New Roman"/>
          <w:i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281295AE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6C050A87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doklad - faktura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871C07A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F1BD4B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AF7D031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0FFAE1DD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B78AB7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>odmínky zveřejnění smlouvy se 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č. 340/2015 Sb., o registru smluv, ve znění pozdějších předpisů.  </w:t>
      </w:r>
    </w:p>
    <w:p w14:paraId="6A51677E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</w:t>
      </w:r>
      <w:proofErr w:type="gramStart"/>
      <w:r w:rsidRPr="00E004CE">
        <w:rPr>
          <w:rFonts w:ascii="Times New Roman" w:hAnsi="Times New Roman" w:cs="Times New Roman"/>
          <w:sz w:val="24"/>
          <w:szCs w:val="24"/>
        </w:rPr>
        <w:t>obdrží</w:t>
      </w:r>
      <w:proofErr w:type="gramEnd"/>
      <w:r w:rsidRPr="00E004CE">
        <w:rPr>
          <w:rFonts w:ascii="Times New Roman" w:hAnsi="Times New Roman" w:cs="Times New Roman"/>
          <w:sz w:val="24"/>
          <w:szCs w:val="24"/>
        </w:rPr>
        <w:t xml:space="preserve">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8711EB">
      <w:type w:val="continuous"/>
      <w:pgSz w:w="11906" w:h="16838"/>
      <w:pgMar w:top="567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BE040" w14:textId="77777777" w:rsidR="006E5930" w:rsidRDefault="006E5930" w:rsidP="00714674">
      <w:pPr>
        <w:spacing w:after="0" w:line="240" w:lineRule="auto"/>
      </w:pPr>
      <w:r>
        <w:separator/>
      </w:r>
    </w:p>
  </w:endnote>
  <w:endnote w:type="continuationSeparator" w:id="0">
    <w:p w14:paraId="098DD7F1" w14:textId="77777777" w:rsidR="006E5930" w:rsidRDefault="006E5930" w:rsidP="00714674">
      <w:pPr>
        <w:spacing w:after="0" w:line="240" w:lineRule="auto"/>
      </w:pPr>
      <w:r>
        <w:continuationSeparator/>
      </w:r>
    </w:p>
  </w:endnote>
  <w:endnote w:id="1">
    <w:p w14:paraId="7ED46A96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76D96" w14:textId="77777777" w:rsidR="006E5930" w:rsidRDefault="006E5930" w:rsidP="00714674">
      <w:pPr>
        <w:spacing w:after="0" w:line="240" w:lineRule="auto"/>
      </w:pPr>
      <w:r>
        <w:separator/>
      </w:r>
    </w:p>
  </w:footnote>
  <w:footnote w:type="continuationSeparator" w:id="0">
    <w:p w14:paraId="502AC290" w14:textId="77777777" w:rsidR="006E5930" w:rsidRDefault="006E5930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27657234">
    <w:abstractNumId w:val="1"/>
  </w:num>
  <w:num w:numId="2" w16cid:durableId="744685733">
    <w:abstractNumId w:val="2"/>
  </w:num>
  <w:num w:numId="3" w16cid:durableId="206328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DUxMDI0NjIxNDBV0lEKTi0uzszPAykwqgUAB/374iwAAAA="/>
  </w:docVars>
  <w:rsids>
    <w:rsidRoot w:val="008A3AF5"/>
    <w:rsid w:val="00054056"/>
    <w:rsid w:val="00063545"/>
    <w:rsid w:val="000B005F"/>
    <w:rsid w:val="000D4EE5"/>
    <w:rsid w:val="001350BC"/>
    <w:rsid w:val="001673DC"/>
    <w:rsid w:val="00173715"/>
    <w:rsid w:val="00182C3C"/>
    <w:rsid w:val="001C38C6"/>
    <w:rsid w:val="001F37B7"/>
    <w:rsid w:val="0021013B"/>
    <w:rsid w:val="00237C1F"/>
    <w:rsid w:val="002740C4"/>
    <w:rsid w:val="002A7C8A"/>
    <w:rsid w:val="002B7B2F"/>
    <w:rsid w:val="002D0C4C"/>
    <w:rsid w:val="003328E7"/>
    <w:rsid w:val="00341C76"/>
    <w:rsid w:val="003C5BD7"/>
    <w:rsid w:val="00473C71"/>
    <w:rsid w:val="004843BD"/>
    <w:rsid w:val="004E3065"/>
    <w:rsid w:val="004F59AC"/>
    <w:rsid w:val="005439F0"/>
    <w:rsid w:val="005C70B3"/>
    <w:rsid w:val="005D3BED"/>
    <w:rsid w:val="00646564"/>
    <w:rsid w:val="00660EEC"/>
    <w:rsid w:val="006E5930"/>
    <w:rsid w:val="0071221F"/>
    <w:rsid w:val="00714674"/>
    <w:rsid w:val="00784855"/>
    <w:rsid w:val="008711EB"/>
    <w:rsid w:val="008A3AF5"/>
    <w:rsid w:val="009156FF"/>
    <w:rsid w:val="00960B4E"/>
    <w:rsid w:val="00973B0C"/>
    <w:rsid w:val="009A6464"/>
    <w:rsid w:val="009B4B91"/>
    <w:rsid w:val="00A404A5"/>
    <w:rsid w:val="00A50C4D"/>
    <w:rsid w:val="00A621E0"/>
    <w:rsid w:val="00A80190"/>
    <w:rsid w:val="00A835E3"/>
    <w:rsid w:val="00BC4891"/>
    <w:rsid w:val="00BD2190"/>
    <w:rsid w:val="00C87007"/>
    <w:rsid w:val="00D05E18"/>
    <w:rsid w:val="00D11EE6"/>
    <w:rsid w:val="00D643AD"/>
    <w:rsid w:val="00D7707A"/>
    <w:rsid w:val="00E004CE"/>
    <w:rsid w:val="00F842B6"/>
    <w:rsid w:val="00F9028C"/>
    <w:rsid w:val="00F97577"/>
    <w:rsid w:val="00FA2A32"/>
    <w:rsid w:val="00FF0729"/>
    <w:rsid w:val="00FF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86232"/>
  <w15:docId w15:val="{825699B6-54E3-42BB-A0D4-E718374F0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3F55E5-B2BF-4FB1-86C6-6B8F1135C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53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4</cp:revision>
  <cp:lastPrinted>2022-09-21T05:39:00Z</cp:lastPrinted>
  <dcterms:created xsi:type="dcterms:W3CDTF">2022-09-21T05:42:00Z</dcterms:created>
  <dcterms:modified xsi:type="dcterms:W3CDTF">2022-09-29T09:03:00Z</dcterms:modified>
</cp:coreProperties>
</file>